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_๒</w:t>
      </w:r>
      <w:r>
        <w:t xml:space="preserve"> </w:t>
      </w:r>
      <w:r>
        <w:t xml:space="preserve">ดินและปุ๋ย</w:t>
      </w:r>
      <w:r>
        <w:t xml:space="preserve"> </w:t>
      </w:r>
      <w:r>
        <w:t xml:space="preserve">9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อะไรนะคะ    สวัสดีคุณครูที่อยู่ปลายทางและนักเรียนที่อยู่ปลายทางด้วยนะคะวันนี้ขากลับมาพบอีกเช่นเคยกับรายวิชาการงานอาชีพ ระดับชั้นประถมศึกษาปีที่ 6 นะคะ โดยพบกับคุณครูณัฐธยาน์เนียมสะอาดหรือเด็กๆจะเรียกว่าคุณครูฝ้ายก็ได้นะคะ  และคุณครูอรอนงค์สุดสาครนะคะ หรือว่าครูแอร์ค่ะ สำหรับเนื้อหาวันนี้ค่ะครูฝ้ายเด็กอยากจะทราบแล้ววันนี้เด็กๆนั้นจะได้เรียนรู้เกี่ยวกับเรื่องอะไรค่ะ  ดีเลยนะครับคุณครูแอร์เด็กๆ ก็ เด็กอยากจะทราบแล้ว   เราก็ไปดูกันเลยนะคะ   จะมีกิจกรรมหรือเรื่องอะไรที่เราจะได้เรียนรู้นั้นเองค่ะ  และนี่นะคะ     ก็คือเรื่องดินและปุ๋ยนั่นเองค่ะเรามาดูจุดประสงค์การเรียนรู้วันนี้ก็เลยดีกว่านะคะ  สำหรับจุดประสงค์ในวันนี้นะคะที่เด็กๆจะได้เรียนรู้กับครูแอร์และครูฝ้ายนะคะก็จะมีอยู่ด้วยกัน 3 ข้อค่ะ  เรามาดูในส่วนข้อที่ 1 กันเลยค่ะก็คืออธิบายประเภทของดินและปุ๋ยชนิดต่างๆได้ค่ะ ข้อที่ 2 เลือกใช้ดินและปุ๋ยให้เหมาะสมกับต้นพืชได้และข้อที่ 3 เห็นความสำคัญของการเลือกใช้ดินและปุ๋ย  และนี่ก็คือจุดประสงค์การเรียนรู้ในวันนี้นะคะ   สำหรับต่อไปนั้นนะคะคุณครูก็จะมีคำถามนะคะมาฝากกับเด็กๆนะคะ ซึ่งคำถาม เด็กๆ มาช่วยคุณครูในการอ่านด้วยค่ะคำถามค่ะ ดินและปุ๋ยมีลักษณะเป็นอย่างไรค่ะ อีกครั้งนึงนะคะดินและปุ๋ยมีลักษณะเป็นอย่างไรค่ะเด็กๆลองสังเกตุสิคะว่า ดิน  หรือเคยเห็นนั้นมีลักษณะเป็นอย่างไร แล้วปุ๋ย  ที่ตัวเองเคยใช้หรือเคยทำ หรือเห็นบุคคลอื่นๆที่ใช้นั้น มีลักษณะเป็นอย่างไรคะ  ตอนนี้นะคะให้เด็กๆยกมือตอบกลับคุณครูที่อยู่ปลายทางเลยนะคะ      โอ้โหเด็กตอบกันมาแล้วค่ะครูแอร์ได้ยินเสียงดังฟังชัดมากๆเลยนะคะเรามาปรบมือให้เด็กๆหน่อยนะคะ ที่เป็นผู้กล้าในวันนี้ค่ะ  เสียงปรบมือ เอาล่ะค่ะเดี๋ยวเรามาฟังความคิดเห็นของคุณครูแอร์กันบ้างนะคะว่าดินและปุ๋ยนั้นมีลักษณะเป็นอย่างไรกันนะคะเด็กๆ ขาสำหรับ ปุ๋ย เอาอย่างแรกก่อนนะคะเด็กๆก็คือในส่วนของดินขาดลักษณะของดินที่ครูเคยเห็น คะ ก็จะเป็น ลักษณะเป็นก้อนสีน้ำตาลคะหรือเป็นปุ๋ยผง คล้ายๆทรายก็เคยเห็นนะ ซึ่งดินที่แขวนเคยเห็นจะมีอยู่หลายประเภทด้วยกันนะคะ  เคยเห็นเลยก็จะมีดินร่วนดินเหนียวแล้วก็ดินทรายค่ะ ในส่วนของปุ๋ยค่ะที่ครูเคยเห็นนะคะ ก็จะเป็นปุ๋ยก้อนๆค่ะ ว่าจะได้เป็นปุ๋ยคอกนั่นเองนะคะแล้วก็ปุ๋ยเม็ดค่ะ ซึ่งปุ๋ยเม็ดนั้นก็จะเป็นลักษณะ หลากหลายสีลักษณะของดิน ที่ครูเคยเห็นเคย ในชีวิตประจำวันค่ะและนี่นะคะก็คือลักษณะที่ครูแอนได้เคยพบเห็นนะคะไม่ว่าจะเป็นในส่วนของ ดินและปุ๋ยและเล็กราคา  เห็นแบบครูแอร์หรือเปล่าคะ มีเด็กกระซิบมาบอกว่าเห็นคล้ายกับของครูแอร์เลยค่ะครู       ตอนนี้เด็กๆคงอยากจะรู้แล้วล่ะค่ะว่าดินนั้นมีทั้งหมดกี่ประเภทใช่ไหม  รวมถึงปุ๋ยด้วย กำลังจะตื่นเต้นและคงจะเตรียมสมุดกันมาแล้วใช่ไหม เพื่อที่จะจดบันทึกใช่หรือไม่  โอ้โหใช่    เก่งมากๆเลย และ ที่เป็นปัจจัยสำคัญนะคะต่อการเจริญเติบโตของพืชนั่นเองนะคะซึ่งการปลูกพืชนะคะให้ได้ผลดีนั้น เราจะต้องรู้จักคุณสมบัติของดินและปุ๋ยด้วยนะคะ   และในส่วนของดินนะคะก็จะมีประเภทนะคะ เยอะแยะมากมายเลยทีเดียวเชียว  ที่มาใช้สำหรับการปลูกพืชนะคะเรามาดูในส่วนของประเภทที่ 1 กันเลยดีกว่านะ อันนี้นะคะเด็กๆสังเกตเห็นแล้วนะคะ ทราบแล้วใช่ไหมคะว่ามันคือดินอะไร    มันก็คือดินเหนียวนั่นเองนะคะเห็นแล้วว่าจะมีลักษณะของความมันด้วยนะ แล้วก็เหงาด้วย เป็นก้อนเลยนะคะครูฝ้าย  ก็จะมีลักษณะเห็นดังภาพได้เลยนะคะซึ่งจริงๆแล้วนะคะ ในส่วนของดินเหนียวก็จะเป็นที่มีช่องว่างนะคะระหว่างเนื้อดิน ค่อนข้างที่จะเล็กนะคะและก็เนื้อดินละเอียดนะคะฉะนั้นนะคะดินก็ สามารถที่จะอุ้มน้ำได้ดีนะคะ    กว่าดินชนิดอื่นๆด้วยเพราะเนื้อดินนี่จับตัวเป็นก้อนค่อนข้างที่จะเหนียว และ ไม่สามารถที่จะระบายน้ำได้ เมื่อดินแห้งนะคะ ถ้าดินแห้งดินก็จะมีความแห้งแล้วก็แตก   เป็นแฉกๆ นะคะเรียกว่าเขาเรียกว่า เหมือนเวลาที่ดินเขาก็จะแบบ มันจะไม่เหมือนกับดินร่วนนะคะมันก็จะแตกต่างกัน เอาง่ายๆเลยนะคะ ดินเหนียวนี่จะแตกระแหง  เมื่อเรานำน้ำไปใส่นะคะเขาก็จะกลับมาเหนียวเหมือนเดิมนั่นเองค่ะซึ่งดินเหนียวนี้นะคะ  ก็จะเหมาะกับ       ซึ่งตอนนี้ให้เด็กๆทายดูสิคะพืชที่เหมาะกับดินเหนียวนั้นเป็นพืชอะไรคะ  น่าจะเคยเห็นกันแล้วนะคะ ในภูมิภาคหรือในแถบบ้านของเรา หรือในประเทศไทยนั้นก็มีปลูกพืชชนิดนี้ค่ะ      นั่นก็คืออะไรคะ  เห็นจากในภาพแล้วก็คือการทำนาข้าวนั่นเองนะคะซึ่งดินชนิดนี้เหมาะแก่การปลูกข้าว หรือการทำนาข้าวนะคะ  พ่อเขา อุ้มน้ำได้ดีนั้นเองค่ะน้ำก็จะขังอยู่ในบริเวณของทุ่งนานะคะ   และข้าวก็จะเจริญเติบโตต่อไปนั่นเองค่ะ แล้วต่อไปนะคะ ดินก็ยังดินเหนียวก็ยังเหมาะกับการ   ปลูกอะไรคะ   อันนี้   ดอกไม้ที่ใช้ในการบูชาพระนั้นเองก็คือดอกบัวนะคะ    บัวก็จะขึ้นอยู่ในบริเวณที่เป็นดินเหนียวนะคะ แล้วก็อยู่ในน้ำด้วยเช่นกันนะคะเพราะอย่างที่ทราบกันดีดินเหนียวอุ้มน้ำได้ดีนั่นเองนะคะ สำหรับต่อไปนั้นจะเป็นดินอะไร ไปดูกันเลยค่ะ   สำหรับดินต่อไปนะคะเด็กๆก็จะเป็นในส่วนของดินร่วนนั่นเองค่ะ  ซึ่งดินร่วนนั้นจะปลูกอะไรได้บ้างนะคะเด็กๆเดี๋ยวเราไปดูกันเลย         ดินร่วนนะครับเป็นดินที่มีช่องว่างค่ะระหว่างเนื้อดินไม่เล็กและไม่ใหญ่จนเกินไป เนื้อดินโปร่ง มีธาตุอาหารที่พืชต้องการค่ะ     สามารถที่จะเก็บน้ำนะคะแล้วก็ระบายน้ำได้ดีทำให้ดินนั้นมีความชุ่มชื้น จึงเหมาะกับการปลูก พืชนั้นเองค่ะสำหรับพืชที่ดิน ลวดนิยมปลูกก็ได้แก่นี่เลยค่ะเด็กๆสิ่งที่ได้เห็นอยู่บนจอก็เป็นพืชผักสวนครัวนะครับประเภทต่างๆ ซึ่งได้แก่ผักคะน้านะคะผักบุ้งต้นหอมผักชีพืชชนิดนี้ จะใช้ดินร่วนในการปลูกนั่นเอง    ต่อไปค่ะปลูกอะไรได้อีกก็คือไม้ดอกไม้ประดับนั่นเองนะคะ  ต่อไปค่ะครูฝ้าย     สิ่งนี้นะคะเด็กๆคะคิดว่าเป็นอะไรคะ เป็นผลไม้นั่นเองนะคะซึ่งผลไม้นั้น  ใช้ดินร่วนในการปลูกเช่นเดียวกันค่ะ  ลำดับต่อไปนะคะก็จะเป็นในส่วนของดินทรายนั่นเองนะคะซึ่งดินทรายนะคะเห็นจากภาพแล้ว เด็กๆลองมองจาก ภาพทางด้านซ้าย    กระจกด้านขวาและมองจากด้านบนไปมุมด้านล่างนะคะจะเห็นว่าทรายนั้น มีความเป็นเม็ดเล็กๆใช่ไหมครับเป็นอนุภาพเล็กๆนั่นเอง   สามารถนำไปใช้กับพืชได้ด้วยเช่นกันนะคะแต่ก่อนที่เราจะใช้นั้นนะคะเราก็ต้องไปดูก่อนว่า เขานี่มีลักษณะอุ้มน้ำหรือไม่ลืมไม่ลืมน้ำหรืออย่างไร ดูกันเลยค่ะ รายนี้ราคาก็คือดินทรายนะคะดินทรายเป็นดินที่มีทรายปนอยู่มากนะคะจึงมีเนื้อหยาบร่วนมีช่องว่างระหว่างเนื้อดินใหญ่ระบายน้ำได้ง่าย อาบน้ำไม่ได้นะคะจึงไม่เหมาะกับ ปลูกพืชที่เป็นผักสวนครัวแต่ว่าเจ้าดินทรายนี้นะคะ จะเหมาะกับการปลูกพืชชนิดหนึ่งก็คือ เห็นไหมคะคือพืชอะไรคะ      ก็คือพืชที่เรียกว่า แคคตัสหรือกระบองเพชรนั่นเองนะคะซึ่งก็สามารถนำมาปลูก  เบอร์เหล่านี้ได้นะคะ  เอาเป็นพืชที่ไม่ต้องใช้น้ำใช่ไหมคะครูฝ้ายใช่ค่ะเขาจะไม่  ต้องการน้ำมากเท่าไหร่ใช้เพียงเล็กน้อย ใช้เพียงเล็กน้อยนั้นเองซึ่งเขาจะอยู่ได้ดีกับดินที่เป็นลักษณะดินทรายนั่นเองนะคะคุณครู  ต่อไปเลยนะคะเด็กๆ มาดูดินประเภทต่อไปก็คือประเภทที่เท่าไหร่แล้วคะ ประเภทที่ 4 นั่นเองนะคะเรามาดูกันเลยค่ะดินร่วนปนทรายนั้นเองค่ะ   สำหรับดินร่วนปนทรายนี้นะคะ   ก็จะมีลักษณะของดินร่วนและจะมี ดินทรายผสมกันสามารถเก็บน้ำได้พอสมควรค่ะจึงสามารถใช้ปลูกพืชได้นะคะเรามาดูกันนะคะว่าพืชที่ใช้ปลูกนั้นมีอะไรบ้าง  นี่เลยค่ะเด็กๆก็คือพืชอะไรคะเราเรียนไปเมื่อชั่วโมงที่แล้วเด็กๆจำได้ไหมเอ่ยภาพที่ ขึ้นอยู่บนจอ ชื่อว่าอะไร พืชไร่นั่นเองเก่งมากๆเลยค่ะเด็กๆ ตบมือให้ตัวเองหน่อยค่ะเด็กๆ   เยี่ยมมากๆเลยนะคะ เด็กๆของเราค่ะ ดินร่วนปนทรายนะคะก็สามารถที่จะปลูกมันสำปะหลังนะคะ  อ้อย แล้วก็สับปะรดนั่นเองค่ะ  ถูกต้องแล้วนะคะ แล้วสำหรับต่อไปนะคะก็จะเป็นในส่วนของประเภทของปุ๋ยนั่นเองนะคะเมื่อสักครู่ดินไปแล้วนะคะ เราก็จะเข้าสู่ปุ๋ย ซึ่งปุ๋ยนะคะ เราจะมารู้จักปุ๋ยกันนะคะ ปุ๋ยนะครับเป็นปุ๋ยที่ได้จากซากพืชซากสัตว์หรือมูลของสิ่งมีชีวิตต่างๆนะคะสามารถแบ่งออกเป็น 4 ชนิด  ด้วยกันนะคะ   อันนี้ ปุ๋ยอินทรีย์ใช่ไหมคะใช่แล้วนะคะในส่วนของปุ๋ยอินทรีย์นั้นนะคะก็คือปุ๋ยจาก  ซากพืชซากสัตว์นั้นเองนะครับไปดูข่าวประเภทที่ 1 นะคะก็คือปุ๋ยคอกนะครับปุ๋ยคอก ได้มาจากมูลสัตว์นะคะเช่นปูนอะไรได้บ้าง  ที่เราสามารถนำมาทำปุ๋ย ข้อก็จะได้แก่มูลควายหรือว่า มูลกระบือนั่นเองนะคะแล้วต่อไปค่ะก็จะเป็นมูลวัวนะคะมูลไก่เป็นต้นค่ะ    ซึ่งจะปุ๋ยคอกนี้นะคะ ก็สามารถนำไปใส่ต้นไม้ได้ด้วย จัดพืชสวนก็ได้เป็นพวกผักสวนครัวที่มีระยะการเติบโต ค่อนข้างปานกลางแล้วสามารถที่จะใส่ลงไปได้นั่นเองค่ะต่อไปนะคะเด็กๆ เรามาดูปืนประเภทที่ 2 เรายังอยู่ใน หัวข้อปุ๋ยอินทรีย์ ประเภทที่ 2 เลยค่ะก็คือปุ๋ยพืชสดนั่นเองนะคะซึ่งจะได้จากการไถกลบ  พืชลงไปในดินนะคะ สำหรับในนาข้าวนะคะเด็กๆส่วนมากนะคะเขาก็จะปลูก  ครูฝ้ายรู้จักไหมคะทราบดีค่ะคุณครูแอร์คะก็จะมีดอกสีเหลืองใช่ไหมคะถ้าเราเก็บผล   ผลิตจากปอเทืองแล้วนะคะ  ใส่กรอบแบบนี้ค่ะเพื่อเป็นปุ๋ยให้กับนาข้าวของเรานั่นเองค่ะ  เวลาที่ปลูกข้าวเสร็จแล้วใช่ไหมคะ  เขาจะปลูกปอเทือโดยการหว่านเมล็ดพืชลงไปค่ะแล้วก็มีการไถกลบนั่นเอง ดีมากๆเลยนะคะครูแอร์ คุณครูฝ้ายก็ได้  เขาจะใช้ใบก้านพลู   เป็นปุ๋ยพืชสดอีก 1 ชนิดที่สามารถที่จะทำให้เป็นปุ๋ยกับต้นไม้ได้  บทสวดอยู่แล้วก็ร่วงจากต้นแบบนี้ทำเป็นปุ๋ยนั่นเองใช่ไหมคะอันนี้ก็แล้วแต่พื้นที่ของใครที่มี สามารถที่จะนำมา ปุ๋ยนั่นเอง แล้วเด็กๆล่ะคะ ที่บ้านมีปุ๋ยพืชสดอะไรบ้างคะที่ใช้กัน    ลองไปสำรวจดูนะคะต่อไปค่ะก็จะเป็น ปุ๋ยอีกประเภทนึงนะคะก็จะเรียกได้ว่า  หมูเป็นปุ๋ยหมักนั่นเองซึ่งปุ๋ยหมักนะคะก็จะได้จากการหมักซากพืช กับหมู่สัตว์บางชนิดแล้วทิ้งไว้ระยะหนึ่ง จะนำมาใช้นั้นเอง ซึ่งนำไปใช้ใน  หรือพืชไร่ก็ได้เช่นกันนะคะอาจจะเป็นปาล์มน้ำมันยางพารานะคะหรือผลไม้ชนิดอื่นๆ ก็ได้เช่นกัน  นะคะต่อไปเลยนะครับเป็นประเภทที่ 4 นะคะก็คือ ปุ๋ยชีวภาพนั้นเองค่ะปุ๋ยชีวภาพก็จะได้จากการหมักซากพืชนะคะ ผสมกับกากน้ำตาลนะคะเมื่อสักครู่จะเป็นซากพืชกับมูลสัตว์ใช่ไหมคะใช่แล้วค่ะครูแอร์ ต่อไปนะคะ  จะใช้สร้างพืชผสมกับกากน้ำตาลนะคะแล้วก็ทิ้งไว้ระยะหนึ่งค่ะ ก็สามารถที่จะนำไปใช้ได้ปุ๋ย 2 ประเภท  ก็จะเป็นปุ๋ยที่ค่อนข้างใช้เวลาในการหมักนั้นพอสมควรนะคะ  ถูกต้องนะคะ เป็นปุ๋ยที่ปุ๋ยธรรมชาติด้วยใช่ค่ะ เอาราคาต่อไปนั้นนะคะก็จะเป็นในส่วนของ ปุ๋ยของซึ่งจะเป็นปุ๋ย เคมี หรือทางวิทยาศาสตร์นั่นเองนะคะจะเรียกกันว่า  ปุ๋ยอนินทรีย์ สำหรับ   อินทรีย์แต่เมื่อไหร่ที่เป็นเคมี วิทยาศาสตร์จะเรียกว่าอนินทรีย์ แล้วปุ๋ยอนินทรีย์นะคะหรือปุ๋ยวิทยาศาสตร์นะคะซึ่งจะเรียกอีกชื่อหนึ่งว่า ปุ๋ยเคมี  หรือสารเคมีในรูปของของเหลวนะครับซึ่ง แบบนี้นะคะสามารถที่จะแบ่งออกเป็น 2 ชนิดด้วยกันนั่นเองนะคะ จะเรียกว่าปุ๋ยที่เป็นปุ๋ยเดี่ยวนั่นเองนะคะซึ่งปุ๋ยเดี่ยวนะครับเป็นปุ๋ยที่มีธาตุอาหารหลัก นะคะ เป็นองค์ประกอบเพียงธาตุเดียวนั่นเองนะคะ เป็นธาตุอาหารที่พืชต้องการนั่นเองค่ะ ซึ่งนะคะ ธาตุอาหารเหล่านั้นก็จะได้แก่ฟอสฟอรัส  หรือจะเป็นไนโตรเจนต่างๆ ที่พืชต้องการในการเจริญเติบโตนั่นเองนะคะ    ต่อไปนะคะเด็กๆเรามาดูประเภทที่ 2 กันเลยค่ะ ประเภทที่ 2 นะคะก็คือปุ๋ยผสมนะคะ เป็นปุ๋ยที่มีธาตุอาหารหลักเป็นองค์ประกอบตั้งแต่ 2 ท่านขึ้นไปนั่นเองนะคะ เด็กๆสังเกตในรูปภาพเลย  ถ้าเราอยากรู้ว่าเป็นปุ๋ยผสมหรือปุ๋ยเที่ยวนะคะแล้วก็สังเกตุที่ภาพ   ถ้าเป็นปุ๋ยผสมมณีจะมีสีที่หลากหลายนะคะจะมี 2 สีขึ้นไปนั่นเองค่ะ แต่ถ้าเป็นปุ๋ยเดี่ยวนั้น ปุ๋ยจะมีลักษณะเป็นสีเดียวนั่นเองค่ะอันนี้ก็คือให้เด็กๆได้คิดวิเคราะห์ได้ หลังจากที่เผื่อ  จะไปซื้อปุ๋ยให้กับคุณพ่อคุณแม่หรือผู้ปกครองนั่นเองค่ะ แล้วปุ๋ยเรานี้ก็ยังมีธาตุอาหารและ ธาตุอาหารหลักและอาหารรองด้วย  จะมีในส่วนของ n-p-k ซึ่งจะมีฟอสฟอรัสมีไนโตรเจนนะคะ แล้วก็มีในส่วนของโปแตสเซียมต่างๆนั่นเองนะคะ   ถ้าเป็นธาตุอาหารรองนะคะเด็กๆก็จะเคยเห็นว่ามีในส่วนของ เลข ซื้อสังกะสี manganese ต่างๆแมกนีเซียมต่างๆที่ประจำมาช่วยในการบำรุงต้นไม้นะคะให้เด็กๆอาจจะเคยเห็น  พาคุณพ่อคุณแม่ของเด็กๆ เวลาที่คุณพ่อคุณแม่ใส่ต้นไม้น้ำปุ๋ยลงไป คุณพ่อก็จะใส่อีก 1 ชนิดนะลงไปนั่นคือการผสมปุ๋ยนั่นเองนะครับเพื่อที่จะ เร่งทั้งใบทั้งดอก ทั้งผลให้มีรสชาติ      แล้ววันนี้คุณครูแอนเราก็มาในส่วนของ เราก็  มาให้เด็กๆดูใช่ไหมคะใช่แล้วค่ะซึ่งจะเป็นในส่วนของดินแล้วก็ปุ๋ยนั่นเอง เด็กๆพร้อมกันหรือยังคะ     โอ้โหเด็กๆ บอกว่าพร้อมกันแล้วไปดูกันเลยค่ะ   และนี่ก็คือ ของจริงที่เราได้นำมาให้กับเด็กๆดูไม่ว่าจะเป็นในส่วนของดิน แล้วปุ๋ยนั่นเองนะคะ เดี๋ยวตอนนี้ค่ะจะให้เด็กๆนั้นมาช่วยกันทายว่า สิ่งที่เราเห็นนี้เป็นดินอะไรนั่นเองค่ะซึ่งจะอยู่ด้านหน้าของคุณครูนั่นเอง เริ่มอันแรกเลยนะคะครูฝ้ายคะดินชนิดที่ 1 ค่ะเด็กๆ   ชนิดนี้เลยค่ะเห็นกันหรือยังคะ  สีแบบนี้คุณหรือยังคะ ขอเป็นดินอะไร    นี่ ตอนนี้เด็กๆสอบกันได้แล้วนะคะเดี๋ยวเรามาเฉลยกันเลยดีกว่าค่ะสำหรับอันนี้นะคะก็คือ   คืออะไรคะ     ดินร่วนนั่นเองนะคะเฉลี่ยเฉลยเลยนะคะครูฝ้าย   คือดินร่วนนะคะ  ถุงมือสำคัญนะคะค่อนข้างที่จะนิ่มแล้วก็มีความรวดนั่นเองค่ะ ออกไปกันเลยค่ะ  อันนี้ค่ะ  เป็นเม็ดๆนะคะเด็กๆแล้วก็มีสีแบบนี้เลยค่ะออกน้ำตาลอ่อนๆนะคะ  อย่างนี้เลยค่ะ นะคะแล้วก็ เป็นอนุภาคเม็ดเล็กๆนะคะเรียกว่าดินอะไรคะเด็กๆ      มีคนยกมือตอบแล้วค่ะเสียงดังมากเลยค่ะครูฝ้ายชัดเจนมากๆเลยนะคะ เฉลยก็เลยดีกว่านะคะนั่นก็คือ   นั่นก็คือ นี่เลยค่ะดินทรายนั่นเองนะคะ ปรบมือดีกว่านะคะ  เสียงปรบมือ ต่อไปกันเลยดีกว่าค่ะเด็กๆดินอีกประเภทหนึ่งนะคะ นี่ค่ะ ลองมองสิคะ    เห็นเป็นดินอะไรคะ    ดินชนิดที่ 2 เลยนะคะครูฝ้ายใช่แล้วนะคะ  ก็มีคล้ายกับดินชนิดที่ 1 ด้วยใช่ไหมคะครูแอร์   นั่นก็คือ ดินอะไรคะใครตอบได้แล้วบ้าง  โอ้โหตอบกันดันเลยดินร่วนปนทรายนั่นเองค่ะ ถูกต้องแล้วนะคะเอาราคาเดี๋ยวมาดูอีกประเภทกันดีกว่าว่าจะเป็นอะไร คือประเภทที่ 4 นั่นเองนะคะ นี่เลยค่ะ  ซึ่งถ้านำมาปั้นเป็นก้อนนะคะก็สามารถขึ้นรูปได้ด้วยแล้วก็มีลักษณะอุ้มน้ำด้วยมันคือดินอะไรคะ     โอ้โห ตอบกันมาดังค่ะครูฝ้าย  ฟังชัดมากๆเลยค่ะครูฝ้าย  ดินเหนียวนั่นเองใช่ไหมคะมาดูเฉยกันดีกว่าจะใช่หรือเปล่าเด็กๆ  ใช่หรือไม่ใช่คะใช่ถูกต้องเยี่ยมมากๆเลยค่ะ   ตอบเป็นอะไรนะคะครูแอร์เป็นในส่วนของปุ๋ยค่ะ ปุ๋ยที่เราเอามาให้เด็กๆดูกันวันนี้ค่ะครูฝ้ายเยอะแยะมากมายเลย มีทั้งอินทรีย์แล้วก็อนินทรีย์    แต่จะเริ่มฝั่งไหนกันก่อนดีค่ะครูฝ้ายเดี๋ยวเราจะเริ่มทาง ด้านนี้กันเลยฝั่งครูแอนนะคะได้เลยค่ะเรามาดูปุ๋ยชนิดที่ 1 กันเลยนะคะ  นี่เลยค่ะ   เห็นแล้วใช่ไหมคะ อันนี้ก็คือเป็นเม็ดๆนะคะ  ใส่ผักสวนครัวก็ได้นะคะใส่ผลไม้ก็ได้ค่ะอันนี้ก็คือ ใช่แล้วนะคะ Admin มาเรียบร้อยแล้ว ซึ่งก็ใช้ในส่วนของมูลสัตว์ต่างๆในการทำ  เรียกว่าปุ๋ยอะไรคะครูฝ้ายปุ๋ยคอกนั่นเองเพราะว่าเด็กๆเห็นเฉลยแล้วใช่ไหมคะ    แต่เราก็มาดูกันว่ามันคืออะไรนะ สำหรับต่อไปค่ะ  อันนี้ค่ะ  เป็นลักษณะเป็นใบไม้นะคะ แต่เขาแห้งไปแล้วนะคะจริงๆเขาก็โสดๆอยู่นั่นแหละนะคะ      ปุ๋ยประเภทหนึ่งที่สามารถเจ้า ใบนี้เป็นปุ๋ยสามารถสลายตัวเองได้นะคะ  ไปทับถมไปบนดินก็อีกสักพักจะเป็นปุ๋ยนั่นเองค่ะซึ่งจะเรียกว่า อะไรเอ่ยมีชื่อบอกแล้วใช่ไหมคะใช่ค่ะ  ก็คือปุ๋ยพืชสดนั่นเองนะคะซึ่งทำมาจาก ใบการ     ใบก้ามปูนั้นเอง  ถูกต้อง ถ้าเราไม่มีใบก้ามปูแล้วก็จะใช้ใบอะไรได้อีกถ้าครูแอร์ ใบอะไรก็ได้ค่ะที่สามารถร่วงลงพื้นอาคารและก็สามารถที่จะนำมาเป็นปุ๋ยได้เช่นเดียวกันค่ะหรือว่าจะเป็นเจ้าปอเทือง ก็ได้  มาดูต่อไปกันดีกว่านะคะ อันที่ 3 ของเรานะคะเห็นกันหรือยังคะเห็นแล้วค่ะเด็กๆ เด็กๆบอกว่าเห็นแล้ว ซึ่งตรงนี้จะใช้พืชในการหมักนะคะ ซึ่งก็จะเรียกว่า   ปุ๋ย มากนั้นเองนะคะเห็นชื่อได้ชัดเลย    สำหรับต่อไปนั้นนะคะก็เป็นอันนี้เลย  จะมีความชุ่มชื้นนิดนึงนะคะครูฝ้ายจะมีความชื้นนิดหนึ่งนะคะซึ่งเนื่องจากเขาผสมกากน้ำตาลลงไปนั่นเองค่ะ จะเรียกว่าปุ๋ย ชีวภาพ  เยี่ยมมากค่ะ เก่งมากนะคะเด็กๆของเราต่อไปเลยนะคะครูฝ้ายนี่เลยค่ะ นี่ก็ยังเป็นจริงๆก็ยังเป็นปุ๋ยคอกชนิดหนึ่ง  ที่ทำมาจากมูลสัตว์ ซึ่งเป็นปุ๋ยมูลไส้เดือนนั่นเอง  ไปใส่ ต้นไม้ไม้ดอกไม้ประดับผักผลไม้ก็ได้นะคะ จะเห็นว่า เป็นลักษณะของ  นี่เลย จะเป็นผงนิดนึงนะคะถูกต้องนะคะต่อไปเลยค่ะครูฝ้ายครูเอยังไม่ถึงนะคะ  ไปมาทางร้านนี้นะคะเด็กๆจะเห็นว่ามีสีขาวอันนี้ใช่ไหมคะ ซึ่งอันนี้ก็คือปุ๋ยเดี่ยวนั่นเองใช่ไหมคะ   ซึ่งจะเป็นธาตุอาหารเดี่ยวนั่นเองนะคะเพราะว่ามีสีเดียวนะคะครูฝ้ายสังเกตง่ายๆเลย   สำหรับต่อไปค่ะสุดท้ายของเราแล้วนะคะเด็กๆ  ทางนี้ค่ะแบบนี้เลยค่ะ  เห็นไหมคะ    เด็กๆเห็นไหมเอ่ย  นี่เห็นหรือยังคะอันนี้จะเรียกว่าปุ๋ย อนินทรีย์ที่เป็นปุ๋ยผสมนั่นเองนะคะ ซึ่งก็มีธาตุอาหารนะคะตั้งแต่ 2 ท่านขึ้นไปนั่นเองหรือมากกว่านั้นนะคะ ซึ่งอันนี้นะคะจะใช้ในการใส่กับผลไม้ก็ได้ ต่อไปอันนี้ค่ะคุณ  คือใช้ในการใส่พวกต้นไม้แคคตัสต่างๆนะคะหรือกล้วยไม้ต่างๆก็จะเป็นปุ๋ยผสม เหมือนกันนะคะซึ่งเป็นสูตร 13-13-21 นั่นเองค่ะซึ่งจะเรียกว่า  ปุ๋ยผสม   นี่ก็คือ ในส่วนของดินและปุ๋ยนะคะและในส่วนของปุ๋ยนั้นก็จะมีทั้งธรรมชาติและไม่ธรรมชาตินั่นเองนะคะก็ขึ้นอยู่กับการเลือกใช้นั่นเองนะคะ ไม่เหมาะกับการเพาะปลูกด้วย และในส่วนของดินก็เช่นกัน ว่าจะปลูกพืชอะไรนะคะก็ควรที่จะดูให้ถูกต้องให้เหมาะกับ  ครูฝ้ายได้ความรู้ไปเยอะแยะมากมายเลยนะคะในเรื่องของดินแล้วก็ปุ๋ยนั่นเองค่ะ มีกิจกรรมไหมคะครูฝ้ายเราไปดูในส่วนของกิจกรรมการเลยนะคะ      สำหรับบทบาทของนักเรียนที่อยู่ปลายทางนะคะนักเรียนจะต้องทำกิจกรรมอะไรกันบ้างในวันนี้นะคะเดี๋ยวเราไปดูกันเลยค่ะ  นี่เลยนะคะให้นักเรียนทำใบงานที่ 2 ค่ะ  เรื่องดินและปุ๋ยนั่นเองนะคะเชื่อว่าวันนี้เด็กๆจะต้องทำได้อย่างแน่นอนเลย เพราะว่าครูแอร์กับครูฝ้ายได้ให้ความรู้ให้กับเด็กๆไปได้แน่นเลยทีเดียวนะคะ  ตัวอย่างเนื้อหาไปเต็มที่เลยค่ะครูฝ้ายถูกต้องแล้วนะคะและในส่วนของคุณครูปลายทางต้องขอความอนุเคราะห์คุณครูปลายทางด้วยนะคะ รายการแจกใบงานที่ 2 เรื่องดินและปุ๋ยค่ะ และ ให้คำแนะนำให้คำปรึกษาแก่นักเรียนระหว่างทำใบงานด้วยนะคะ ตอนนี้ค่ะ เด็กๆนั้นได้ในส่วนของใบงานแล้วนะคะ ก็ให้เขียนชื่อกันไว้นะคะแต่อย่าส่งเสียงดังนั้นเองนะคะ พูดคุยกันเบาๆนั่นเองนะคะเดี๋ยวเราจะไปดูว่าในส่วนของใบงานเรานั้นจะให้ทำอะไร นะคะเด็กๆ    และนี่นะคะนี่ก็คือใบงานของเรานั่นเองค่ะโดยที่จะให้เด็กๆนั้นนะคะวาดภาพต้นพืชนั้น 1 ชนิดนะคะ พร้อมกับ บอกว่าดินนั้นเหมาะสมอย่างไรนะคะและบอกว่าการปลูกและการใช้ปุ๋ยอะไรในการดูแลรักษาต้นพืชนั่นเองนะคะ ซึ่งก็จะมีในส่วนของ สี่เหลี่ยมหรือช่องสี่เหลี่ยมแบบนี้นะคะให้เด็กๆนั้น วาดภาพลงไปนั่นเองแค่ 1 ต้นใช่ไหมคะเลือกต้นไม้ที่ ตัวเองสนใจมา 1 ต้นนะคะ หลังจากที่เด็กๆวาดภาพเสร็จแล้ว พอจะมีอีก 1 หัวข้อให้เด็กๆเขียนค่ะ นี่เลยค่ะก็คือบอกชื่อของต้นพืชนะคะว่าพืชที่เด็กๆวาดนั้นเป็นพืชของอะไรนั่นเองค่ะแล้วก็ดินที่ใช้เป็นดินอะไรค่ะ  แล้วอย่างสุดท้ายค่ะ ปุ๋ยที่ใช้นะครับเป็นปุ๋ยของอะไรแล้วก็ เหตุใด เด็กๆ จึงใช้ปุ๋ยชนิดนี้นั่นเองและนี่ก็คือกิจกรรมที่เด็กๆจะได้ทำการในวันนี้ เป็นอย่างไรกันบ้างกิจกรรมยากไหมคะ  เด็กๆบอกว่าไม่ยากเลยนะคะ ตอนนี้ถ้าเด็กๆพร้อมแล้วนะคะสามารถลงมือทำกิจกรรมได้เลยค่ะ  เสียงเอฟเฟค   เสียงดนตรี                                                                                                    เสียงนาฬิกานับถอยหลัง           ตอนนี้นะคะเด็กๆก็หมดเวลาในการทำกิจกรรมแล้วนะคะ เป็นอย่างไรทำเสร็จ หรือยังคะมีหลายคนนะคะทำเสร็จแล้วนะคะแต่ว่าบางคนก็ยังไม่เสร็จนะคะ แต่ว่าไม่เป็นไรค่ะครูอนุญาตให้เด็กๆ ทำ  การบ้านได้นะคะต่อไปค่ะคุณครูแอร์ก็จะเฉลยใบงานนะคะเดี๋ยวจะไปดูว่านักเรียนที่อยู่ต้นทางนั้นจะวาดภาพสวย เอากับนักเรียนที่อยู่ปลายทางหรือไม่นะคะเดี๋ยวเราไปดูกันในส่วนของใบงานกันเลยค่ะ   และนี่นะคะก็จะเป็นตัวอย่างของเพื่อนๆที่อยู่ต้นทางนะคะเด็กๆ เพื่อนๆก็จะวาดรูปนะคะก็คือผักอะไรคะเด็กๆพอจะถ่ายได้ไหมคะ มีหลายคนดูลักษณะของใบแล้วนะคะมีลักษณะเป็นใบ มนต์ๆใช่ไหมคะแล้วก็มีลำต้นสีเขียวนะคะเรียกว่าผักอะไรคะ ผักคะน้านั่นเองนะคะ เราไปดูด้านล่าง ก่อนนะคะว่าเพื่อนๆนั้นจะเขียนว่าอะไรบ้างนะคะ  จะใช้ดินอะไรแล้วว่าใช้ดินปุ๋ยอะไรนั่นเอง นี่ค่ะชื่อต้นพืชนะคะก็คือ  ต้นผักคะน้านั่นเองนะคะดินที่ใช้ก็คือดินร่วน ค่ะปุ๋ยที่ใช้นะคะก็คือปุ๋ยคอกนะคะเพราะว่า  เพราะจะทำให้ต้นพืชของเรานั้นเจริญเติบโตได้ดีนะคะ แล้วก็มีธาตุอาหารที่จำเป็นค่ะอันนี้ก็คือคำตอบของเพื่อนๆที่อยู่ต้นทาง เป็นอย่างไรคะคล้ายๆกับของนักเรียนที่อยู่ปลายทางหรือเปล่าคะ  ตาคล้ายกันนะคะก็เก่งมากๆเลยนะคะ เด็กๆที่อยู่ต้นทางแล้วก็เด็กๆ ที่อยู่ปลายทางนะคะถ้าทำเสร็จแล้วค่ะเด็กๆอย่าลืมเขียนชื่อนามสกุล ชั้นเลขที่ให้เรียบร้อยนะคะแล้วก็นำผลงาน มาส่งให้กับคุณครูที่อยู่ปลายทางได้เลยค่ะ ต่อไปนะคะเราก็ไปดูในส่วนของการสรุปบทเรียนกันเลยนะคะว่าวันนี้นั้นเราจะสรุปบทเรียนได้ว่าอย่างไร ไปกันเลยค่ะ   สำหรับการสรุปบทเรียนในวันนี้นะคะสิ่งที่เราได้ในวันนี้นะคะ ไม่ทราบว่าจะตรงกันหรือเปล่านะคะแต่คุณครูคิดว่าคุณครูเชื่อว่าเด็กๆ ได้รับความรู้ไปเต็มที่แน่นอนค่ะ  เข้าไปดูในบทสรุปของเรากันเลยดีกว่านะคะ  สำหรับสรุปบทเรียนในวันนี้ ครูฝ้ายครูแอร์ก็สรุปได้ว่า  ดินนะครับเป็นทรัพยากรที่เกิด  ผุพังของหินและแร่ธาตุซึ่งมนุษย์ใช้ในการปลูกพืชดังนั้นการปลูก เลื่อนเวลานานๆอาจทำให้ดินสูญเสียและธาตุอาหารนะคะจึงทำให้ต้องใช้ปุ๋ยปรับปรุงดินและธาตุอาหารให้แก่พืช นั่นเองค่ะครูฝ้ายและนี่ก็คือบทสรุปของครูแอนในวันนี้ค่ะใช่แล้วนะคะนี่ก็คือบทสรุป เองนะคะเด็กๆ และสำหรับบทเรียนในครั้งต่อไปเราจะเรียนรู้ในเรื่องอะไรเราไปดูกันเลยค่ะ ซึ่งราคาเราก็จะเรียนรู้ในเรื่องของ การขยายพันธุ์พืชแบบต่างๆนั่นเองนะคะ และสิ่งที่เด็กๆจะต้องเตรียมนะคะนั่นก็คือใบงานที่ 3 และ ใบความรู้ที่ 3 เรื่องการขยายพันธุ์พืชแบบต่างๆนั่นเองนะคะ  และสิ่งที่จะต้องนำมาใช้ในการฝึกปฏิบัติในครั้งต่อไปนะคะก็คือวัสดุอุปกรณ์ที่ใช้ในการขยายพันธุ์พืช แบบอาศัยเพศนั้นเองนะคะก็คือการเพาะเมล็ดนะคะซึ่งสิ่งที่ต้องเตรียม  จะได้แต่เมล็ดพืชไม่ว่าจะเป็นเมล็ด ผัก ดอกไม้ หรือพืชไม้ประดับต่างๆก็ได้เช่นเดียวกันนะคะ  ต่อไปค่ะก็จะเป็นในส่วนของเครื่องมือที่ใช้ในการปลูก เช่นช้อนปลูกเป็นต้นนะคะ แล้วต่อไปนะคะ เราจะใช้ภาชนะสำหรับปู หรือกรณีบางคนมีแปรงสำหรับปู เราก็สามารถที่จะเตรียมแปลงปลูกนั้นได้ซึ่งเราจะต้องพักดินอยู่ที่ประมาณ 7 ถึง 15 วันนั้นเองนะคะ ต่อไปค่ะสำหรับสิ่งที่จะต้องเตรียม ก็คือดินร่วนนั่นเองซึ่งเป็นกรณีที่  ภาชนะปลูกนั่นเองค่ะเอาราคาและตอนนี้เวลาของเรานั้นนะค้าได้หมดลงแล้วนะคะฉะนั้นแล้วคุณครูฝ้ายและคุณครูแอร์ ก็ขอตัวลา มันไปก่อนแล้วพบกันใหม่ในครั้งหน้าค่ะสวัสดีค่ะ    เสียงดนตรี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5_๒ ดินและปุ๋ย 9 พ.ย. 64 (มีใบงาน และใบความรู้)</dc:title>
  <dc:creator/>
  <cp:keywords/>
  <dcterms:created xsi:type="dcterms:W3CDTF">2024-01-04T03:07:27Z</dcterms:created>
  <dcterms:modified xsi:type="dcterms:W3CDTF">2024-01-04T03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กุมภาพันธ์ 2566 เวลา 13.02 น.</vt:lpwstr>
  </property>
  <property fmtid="{D5CDD505-2E9C-101B-9397-08002B2CF9AE}" pid="3" name="subtitle">
    <vt:lpwstr/>
  </property>
</Properties>
</file>